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72E1F" w:rsidRPr="005B50C2" w:rsidRDefault="005B50C2">
      <w:pPr>
        <w:rPr>
          <w:b/>
        </w:rPr>
      </w:pPr>
      <w:r w:rsidRPr="005B50C2">
        <w:rPr>
          <w:b/>
        </w:rPr>
        <w:t>Society for Reproduction and Fertility Travel Grant 2018</w:t>
      </w:r>
    </w:p>
    <w:p w:rsidR="005B50C2" w:rsidRDefault="005B50C2"/>
    <w:p w:rsidR="005B50C2" w:rsidRDefault="005B50C2">
      <w:r>
        <w:t>Recipient: Dr Federica Lopes</w:t>
      </w:r>
    </w:p>
    <w:p w:rsidR="005B50C2" w:rsidRDefault="005B50C2">
      <w:r>
        <w:t>Position: Postdoctoral Research Fellow at the University of Edinburgh, Biomedical Sciences</w:t>
      </w:r>
    </w:p>
    <w:p w:rsidR="005B50C2" w:rsidRDefault="005B50C2">
      <w:r>
        <w:t>Conference: 20</w:t>
      </w:r>
      <w:r w:rsidRPr="005B50C2">
        <w:rPr>
          <w:vertAlign w:val="superscript"/>
        </w:rPr>
        <w:t>th</w:t>
      </w:r>
      <w:r>
        <w:t xml:space="preserve"> European Testis Workshop, 23</w:t>
      </w:r>
      <w:r w:rsidRPr="005B50C2">
        <w:rPr>
          <w:vertAlign w:val="superscript"/>
        </w:rPr>
        <w:t>rd</w:t>
      </w:r>
      <w:r>
        <w:t>-27</w:t>
      </w:r>
      <w:r w:rsidRPr="005B50C2">
        <w:rPr>
          <w:vertAlign w:val="superscript"/>
        </w:rPr>
        <w:t>th</w:t>
      </w:r>
      <w:r w:rsidR="003D219A">
        <w:t xml:space="preserve"> M</w:t>
      </w:r>
      <w:r>
        <w:t xml:space="preserve">ay 2018, </w:t>
      </w:r>
      <w:proofErr w:type="spellStart"/>
      <w:r>
        <w:t>Obidos</w:t>
      </w:r>
      <w:proofErr w:type="spellEnd"/>
      <w:r>
        <w:t>, Portugal</w:t>
      </w:r>
    </w:p>
    <w:p w:rsidR="005B50C2" w:rsidRDefault="005B50C2"/>
    <w:p w:rsidR="00AC4417" w:rsidRDefault="00CD366D">
      <w:r>
        <w:t xml:space="preserve">I have attended </w:t>
      </w:r>
      <w:r w:rsidR="005B50C2">
        <w:t xml:space="preserve">The European Testis Workshop </w:t>
      </w:r>
      <w:r>
        <w:t xml:space="preserve">for the first time </w:t>
      </w:r>
      <w:r w:rsidR="005B50C2">
        <w:t xml:space="preserve">and I am particularly grateful to SRF that sponsored me with a Travel Grant. </w:t>
      </w:r>
    </w:p>
    <w:p w:rsidR="00AC4417" w:rsidRDefault="005B50C2">
      <w:r>
        <w:t xml:space="preserve">The Workshop brought together scientists from all over the world to talk about cutting edge </w:t>
      </w:r>
      <w:r w:rsidR="009B40D2">
        <w:t>studies on</w:t>
      </w:r>
      <w:r>
        <w:t xml:space="preserve"> male fertility. </w:t>
      </w:r>
      <w:r w:rsidR="009B40D2">
        <w:t>Such studies spanned f</w:t>
      </w:r>
      <w:bookmarkStart w:id="0" w:name="_GoBack"/>
      <w:bookmarkEnd w:id="0"/>
      <w:r w:rsidR="009B40D2">
        <w:t xml:space="preserve">rom basic science, </w:t>
      </w:r>
      <w:r w:rsidR="00CD366D">
        <w:t xml:space="preserve">for instance </w:t>
      </w:r>
      <w:r w:rsidR="009B40D2">
        <w:t>investigating the biology of testicular stem cells, to applied research and clinical approaches</w:t>
      </w:r>
      <w:r w:rsidR="00CD366D">
        <w:t>, such as</w:t>
      </w:r>
      <w:r w:rsidR="009B40D2">
        <w:t xml:space="preserve"> preserv</w:t>
      </w:r>
      <w:r w:rsidR="00CD366D">
        <w:t>ing</w:t>
      </w:r>
      <w:r w:rsidR="009B40D2">
        <w:t xml:space="preserve"> fertility of children with cancer. </w:t>
      </w:r>
    </w:p>
    <w:p w:rsidR="00AC4417" w:rsidRDefault="009B40D2">
      <w:r>
        <w:t>The format of the conference, with several short 3-minute talks in addition to</w:t>
      </w:r>
      <w:r w:rsidR="00926D26">
        <w:t xml:space="preserve"> the</w:t>
      </w:r>
      <w:r>
        <w:t xml:space="preserve"> long presentations and plenary lectures, provide</w:t>
      </w:r>
      <w:r w:rsidR="00926D26">
        <w:t>d</w:t>
      </w:r>
      <w:r>
        <w:t xml:space="preserve"> an invaluable opportunity to be exposed and learn from a great variety of </w:t>
      </w:r>
      <w:r w:rsidR="00926D26">
        <w:t xml:space="preserve">topics, </w:t>
      </w:r>
      <w:r>
        <w:t xml:space="preserve">scientific groups </w:t>
      </w:r>
      <w:r w:rsidR="00926D26">
        <w:t xml:space="preserve">and speakers at any stage of their professional career. In addition, round tables, breaks and social events created a relaxed environment that stimulated interactions amongst delegates. </w:t>
      </w:r>
    </w:p>
    <w:p w:rsidR="00926D26" w:rsidRDefault="00926D26">
      <w:r>
        <w:t xml:space="preserve">I </w:t>
      </w:r>
      <w:r w:rsidR="00AC4417">
        <w:t xml:space="preserve">feel I </w:t>
      </w:r>
      <w:r>
        <w:t xml:space="preserve">have been </w:t>
      </w:r>
      <w:r w:rsidR="00AC4417">
        <w:t xml:space="preserve">extremely </w:t>
      </w:r>
      <w:r>
        <w:t xml:space="preserve">fortunate to present my work to such a high profile audience and </w:t>
      </w:r>
      <w:r w:rsidR="00CD366D">
        <w:t xml:space="preserve">interact with many delegates. I am now working to bring forward some of the ideas born during </w:t>
      </w:r>
      <w:r w:rsidR="00AC4417">
        <w:t>such conversations in order</w:t>
      </w:r>
      <w:r w:rsidR="00CD366D">
        <w:t xml:space="preserve"> to build a </w:t>
      </w:r>
      <w:r w:rsidR="00AC4417">
        <w:t xml:space="preserve">new scientific partnership. </w:t>
      </w:r>
    </w:p>
    <w:sectPr w:rsidR="00926D2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1tDQwN7C0MDQ1MzFV0lEKTi0uzszPAykwrAUAR3HnMSwAAAA="/>
  </w:docVars>
  <w:rsids>
    <w:rsidRoot w:val="001A7022"/>
    <w:rsid w:val="001A7022"/>
    <w:rsid w:val="00347997"/>
    <w:rsid w:val="003D219A"/>
    <w:rsid w:val="005B50C2"/>
    <w:rsid w:val="00926D26"/>
    <w:rsid w:val="009B40D2"/>
    <w:rsid w:val="00AC4417"/>
    <w:rsid w:val="00CD366D"/>
    <w:rsid w:val="00E43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FAD54D8-947E-4293-9313-C10893338C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209</Words>
  <Characters>119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Edinburgh</Company>
  <LinksUpToDate>false</LinksUpToDate>
  <CharactersWithSpaces>14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PES Federica</dc:creator>
  <cp:keywords/>
  <dc:description/>
  <cp:lastModifiedBy>LOPES Federica</cp:lastModifiedBy>
  <cp:revision>3</cp:revision>
  <dcterms:created xsi:type="dcterms:W3CDTF">2018-08-01T12:11:00Z</dcterms:created>
  <dcterms:modified xsi:type="dcterms:W3CDTF">2018-08-01T13:03:00Z</dcterms:modified>
</cp:coreProperties>
</file>